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808E6" w14:textId="7366507C" w:rsidR="004D4DA5" w:rsidRPr="00CE244B" w:rsidRDefault="004B52A3" w:rsidP="006A3069">
      <w:pPr>
        <w:spacing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43299D">
        <w:rPr>
          <w:rStyle w:val="Heading1Char"/>
        </w:rPr>
        <w:t xml:space="preserve">YOUR </w:t>
      </w:r>
      <w:r w:rsidR="004D4DA5" w:rsidRPr="0043299D">
        <w:rPr>
          <w:rStyle w:val="Heading1Char"/>
        </w:rPr>
        <w:t>NAME</w:t>
      </w:r>
      <w:r w:rsidR="004D4DA5" w:rsidRPr="00CE244B">
        <w:rPr>
          <w:rFonts w:ascii="Times New Roman" w:hAnsi="Times New Roman" w:cs="Times New Roman"/>
          <w:b/>
          <w:sz w:val="20"/>
        </w:rPr>
        <w:br/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Street </w:t>
      </w:r>
      <w:r w:rsidRPr="00CE244B">
        <w:rPr>
          <w:rFonts w:ascii="Times New Roman" w:hAnsi="Times New Roman" w:cs="Times New Roman"/>
          <w:sz w:val="21"/>
          <w:szCs w:val="21"/>
        </w:rPr>
        <w:t>Address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City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State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t>Z</w:t>
      </w:r>
      <w:r w:rsidR="004D2865" w:rsidRPr="00CE244B">
        <w:rPr>
          <w:rFonts w:ascii="Times New Roman" w:hAnsi="Times New Roman" w:cs="Times New Roman"/>
          <w:sz w:val="21"/>
          <w:szCs w:val="21"/>
        </w:rPr>
        <w:t xml:space="preserve">ip </w:t>
      </w:r>
      <w:r w:rsidRPr="00CE244B">
        <w:rPr>
          <w:rFonts w:ascii="Times New Roman" w:hAnsi="Times New Roman" w:cs="Times New Roman"/>
          <w:sz w:val="21"/>
          <w:szCs w:val="21"/>
        </w:rPr>
        <w:t>C</w:t>
      </w:r>
      <w:r w:rsidR="004D2865" w:rsidRPr="00CE244B">
        <w:rPr>
          <w:rFonts w:ascii="Times New Roman" w:hAnsi="Times New Roman" w:cs="Times New Roman"/>
          <w:sz w:val="21"/>
          <w:szCs w:val="21"/>
        </w:rPr>
        <w:t>ode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br/>
        <w:t xml:space="preserve">phone </w:t>
      </w:r>
      <w:r w:rsidR="004C50D6" w:rsidRPr="00CE244B">
        <w:rPr>
          <w:rFonts w:ascii="Times New Roman" w:hAnsi="Times New Roman" w:cs="Times New Roman"/>
          <w:sz w:val="21"/>
          <w:szCs w:val="21"/>
        </w:rPr>
        <w:t>number |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E2216E">
        <w:rPr>
          <w:rFonts w:ascii="Times New Roman" w:hAnsi="Times New Roman" w:cs="Times New Roman"/>
          <w:sz w:val="21"/>
          <w:szCs w:val="21"/>
        </w:rPr>
        <w:t>emailaddress@uc.edu</w:t>
      </w:r>
      <w:r w:rsidR="005511E2">
        <w:rPr>
          <w:rFonts w:ascii="Times New Roman" w:hAnsi="Times New Roman" w:cs="Times New Roman"/>
          <w:sz w:val="21"/>
          <w:szCs w:val="21"/>
        </w:rPr>
        <w:t xml:space="preserve"> | LinkedIn URL</w:t>
      </w:r>
    </w:p>
    <w:p w14:paraId="2E6CD346" w14:textId="77777777" w:rsidR="009C4947" w:rsidRDefault="0043299D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 w:rsidRPr="009C4947">
        <w:rPr>
          <w:rStyle w:val="Heading2Char"/>
        </w:rPr>
        <w:t>EDUCATION</w:t>
      </w:r>
      <w:r w:rsidR="004D4DA5" w:rsidRPr="00CE244B">
        <w:rPr>
          <w:rFonts w:ascii="Times New Roman" w:hAnsi="Times New Roman" w:cs="Times New Roman"/>
          <w:sz w:val="21"/>
          <w:szCs w:val="21"/>
        </w:rPr>
        <w:br/>
      </w:r>
      <w:r w:rsidR="00CA3DBC" w:rsidRPr="009C4947">
        <w:rPr>
          <w:rStyle w:val="Heading3Char"/>
        </w:rPr>
        <w:t>Doctor of Philosophy</w:t>
      </w:r>
      <w:r w:rsidR="00F15F6C" w:rsidRPr="009C4947">
        <w:rPr>
          <w:rStyle w:val="Heading3Char"/>
        </w:rPr>
        <w:t>, Major</w:t>
      </w:r>
      <w:r w:rsidR="005342F1"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sz w:val="21"/>
          <w:szCs w:val="21"/>
        </w:rPr>
        <w:t>Expected</w:t>
      </w:r>
      <w:r w:rsidR="005342F1" w:rsidRPr="00CE244B">
        <w:rPr>
          <w:rFonts w:ascii="Times New Roman" w:hAnsi="Times New Roman" w:cs="Times New Roman"/>
          <w:sz w:val="21"/>
          <w:szCs w:val="21"/>
        </w:rPr>
        <w:t xml:space="preserve"> Month Year</w:t>
      </w:r>
    </w:p>
    <w:p w14:paraId="4B2A5FC2" w14:textId="655828BA" w:rsidR="004D4DA5" w:rsidRPr="00CE244B" w:rsidRDefault="009C4947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>
        <w:rPr>
          <w:rStyle w:val="Heading2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  <w:r w:rsidR="004B52A3" w:rsidRPr="00CE244B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33A86739" w14:textId="77777777" w:rsidR="00F15F6C" w:rsidRDefault="00F15F6C" w:rsidP="006A3069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sertation: “Name of Dissertation.”</w:t>
      </w:r>
    </w:p>
    <w:p w14:paraId="6E1F2BEC" w14:textId="59B60F48" w:rsidR="009C4947" w:rsidRDefault="00F15F6C" w:rsidP="009C4947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mmittee: Professors Name, Name, and Name</w:t>
      </w:r>
    </w:p>
    <w:p w14:paraId="387520D0" w14:textId="77777777" w:rsidR="009C4947" w:rsidRPr="009C4947" w:rsidRDefault="009C4947" w:rsidP="009C4947">
      <w:pPr>
        <w:pStyle w:val="NoSpacing"/>
        <w:ind w:left="810"/>
        <w:rPr>
          <w:rFonts w:ascii="Times New Roman" w:hAnsi="Times New Roman" w:cs="Times New Roman"/>
          <w:b/>
          <w:sz w:val="21"/>
          <w:szCs w:val="21"/>
        </w:rPr>
      </w:pPr>
    </w:p>
    <w:p w14:paraId="10CA87D7" w14:textId="3EF88A8E" w:rsidR="009C4947" w:rsidRDefault="009C4947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b/>
          <w:sz w:val="21"/>
          <w:szCs w:val="21"/>
        </w:rPr>
        <w:t>Master of Art</w:t>
      </w:r>
      <w:r>
        <w:rPr>
          <w:rFonts w:ascii="Times New Roman" w:hAnsi="Times New Roman" w:cs="Times New Roman"/>
          <w:b/>
          <w:sz w:val="21"/>
          <w:szCs w:val="21"/>
        </w:rPr>
        <w:t>s</w:t>
      </w:r>
      <w:r w:rsidR="00F15F6C">
        <w:rPr>
          <w:rFonts w:ascii="Times New Roman" w:hAnsi="Times New Roman" w:cs="Times New Roman"/>
          <w:b/>
          <w:sz w:val="21"/>
          <w:szCs w:val="21"/>
        </w:rPr>
        <w:t>/Sciences, Major</w:t>
      </w:r>
      <w:r w:rsidR="00F15F6C">
        <w:rPr>
          <w:rFonts w:ascii="Times New Roman" w:hAnsi="Times New Roman" w:cs="Times New Roman"/>
          <w:b/>
          <w:sz w:val="21"/>
          <w:szCs w:val="21"/>
        </w:rPr>
        <w:tab/>
      </w:r>
      <w:r w:rsidR="00F15F6C"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16FFDA49" w14:textId="7A890C43" w:rsidR="00F15F6C" w:rsidRPr="00CE244B" w:rsidRDefault="009C4947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7065EAF9" w14:textId="77777777" w:rsidR="00F15F6C" w:rsidRPr="00CE244B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sis: “Name of Thesis”</w:t>
      </w:r>
    </w:p>
    <w:p w14:paraId="10F4451A" w14:textId="77777777" w:rsidR="00F15F6C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visor: Professor Name</w:t>
      </w:r>
    </w:p>
    <w:p w14:paraId="060BA6A1" w14:textId="77777777" w:rsidR="00F15F6C" w:rsidRDefault="00F15F6C" w:rsidP="00F15F6C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5ACDA692" w14:textId="75A14C53" w:rsidR="009C4947" w:rsidRDefault="00F15F6C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9C4947">
        <w:rPr>
          <w:rStyle w:val="Heading3Char"/>
        </w:rPr>
        <w:t>Bachelor of Art</w:t>
      </w:r>
      <w:r w:rsidR="009C4947">
        <w:rPr>
          <w:rStyle w:val="Heading3Char"/>
        </w:rPr>
        <w:t>s</w:t>
      </w:r>
      <w:r w:rsidRPr="009C4947">
        <w:rPr>
          <w:rStyle w:val="Heading3Char"/>
        </w:rPr>
        <w:t>/Sciences, Major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08041A1A" w14:textId="7EC57C13" w:rsidR="00F15F6C" w:rsidRPr="00CE244B" w:rsidRDefault="009C4947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2069FFFC" w14:textId="77777777" w:rsidR="00CA444F" w:rsidRPr="00CE244B" w:rsidRDefault="00CA444F" w:rsidP="006A3069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1D8E244A" w14:textId="7FE91AEB" w:rsidR="00F15F6C" w:rsidRDefault="00976423" w:rsidP="009C4947">
      <w:pPr>
        <w:pStyle w:val="Heading2"/>
      </w:pPr>
      <w:r>
        <w:t xml:space="preserve">TEACHING </w:t>
      </w:r>
      <w:r w:rsidR="0043299D">
        <w:t>INTERESTS</w:t>
      </w:r>
    </w:p>
    <w:p w14:paraId="7112F822" w14:textId="77777777" w:rsidR="00F15F6C" w:rsidRPr="005F3E25" w:rsidRDefault="005F3E25" w:rsidP="00AD342C">
      <w:pPr>
        <w:pStyle w:val="NoSpacing"/>
        <w:ind w:left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Share </w:t>
      </w:r>
      <w:r>
        <w:rPr>
          <w:rFonts w:ascii="Times New Roman" w:hAnsi="Times New Roman" w:cs="Times New Roman"/>
          <w:sz w:val="21"/>
          <w:szCs w:val="21"/>
        </w:rPr>
        <w:t xml:space="preserve">a few of </w:t>
      </w:r>
      <w:r w:rsidRPr="005F3E25">
        <w:rPr>
          <w:rFonts w:ascii="Times New Roman" w:hAnsi="Times New Roman" w:cs="Times New Roman"/>
          <w:sz w:val="21"/>
          <w:szCs w:val="21"/>
        </w:rPr>
        <w:t xml:space="preserve">your </w:t>
      </w:r>
      <w:r w:rsidR="00976423">
        <w:rPr>
          <w:rFonts w:ascii="Times New Roman" w:hAnsi="Times New Roman" w:cs="Times New Roman"/>
          <w:sz w:val="21"/>
          <w:szCs w:val="21"/>
        </w:rPr>
        <w:t>subjects/topics of interest</w:t>
      </w:r>
    </w:p>
    <w:p w14:paraId="4DA8F8F7" w14:textId="77777777" w:rsidR="00F15F6C" w:rsidRDefault="00F15F6C" w:rsidP="00976423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6663F677" w14:textId="33F1660C" w:rsidR="00F15F6C" w:rsidRPr="00F15F6C" w:rsidRDefault="00976423" w:rsidP="009C4947">
      <w:pPr>
        <w:pStyle w:val="Heading2"/>
      </w:pPr>
      <w:r>
        <w:t>TEACHING</w:t>
      </w:r>
      <w:r w:rsidR="0043299D">
        <w:t xml:space="preserve"> EXPERIENCE</w:t>
      </w:r>
    </w:p>
    <w:p w14:paraId="23F33229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="003569EF">
        <w:rPr>
          <w:rFonts w:ascii="Times New Roman" w:hAnsi="Times New Roman" w:cs="Times New Roman"/>
          <w:i/>
          <w:sz w:val="21"/>
          <w:szCs w:val="21"/>
        </w:rPr>
        <w:t>Department Name, Institution</w:t>
      </w:r>
      <w:r w:rsidRPr="00CE244B">
        <w:rPr>
          <w:rFonts w:ascii="Times New Roman" w:hAnsi="Times New Roman" w:cs="Times New Roman"/>
          <w:i/>
          <w:sz w:val="21"/>
          <w:szCs w:val="21"/>
        </w:rPr>
        <w:t xml:space="preserve"> Name, City, State</w:t>
      </w:r>
    </w:p>
    <w:p w14:paraId="43D81D32" w14:textId="77777777" w:rsid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54E4D9E2" w14:textId="77777777" w:rsidR="005F3E25" w:rsidRP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A87A152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044A80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4EFA55C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48A77B89" w14:textId="77777777" w:rsidR="003569EF" w:rsidRDefault="003569EF" w:rsidP="003569EF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Department Name, Institution</w:t>
      </w:r>
      <w:r w:rsidRPr="00CE244B">
        <w:rPr>
          <w:rFonts w:ascii="Times New Roman" w:hAnsi="Times New Roman" w:cs="Times New Roman"/>
          <w:i/>
          <w:sz w:val="21"/>
          <w:szCs w:val="21"/>
        </w:rPr>
        <w:t xml:space="preserve"> Name, City, State</w:t>
      </w:r>
    </w:p>
    <w:p w14:paraId="5C3B0AB0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015EC8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42115F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455AEA1" w14:textId="7DB7B557" w:rsidR="004D2865" w:rsidRDefault="003569EF" w:rsidP="009C4947">
      <w:pPr>
        <w:pStyle w:val="Heading2"/>
      </w:pPr>
      <w:r>
        <w:t>RESEACH</w:t>
      </w:r>
      <w:r w:rsidR="00E2216E">
        <w:t xml:space="preserve"> </w:t>
      </w:r>
      <w:r w:rsidR="0043299D">
        <w:t>EXPERIENCE</w:t>
      </w:r>
    </w:p>
    <w:p w14:paraId="26192BE9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2EB63FD2" w14:textId="77777777" w:rsidR="003569EF" w:rsidRPr="003569EF" w:rsidRDefault="003569EF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569EF">
        <w:rPr>
          <w:rFonts w:ascii="Times New Roman" w:hAnsi="Times New Roman" w:cs="Times New Roman"/>
          <w:i/>
          <w:sz w:val="21"/>
          <w:szCs w:val="21"/>
        </w:rPr>
        <w:t>Research Advisor:</w:t>
      </w:r>
      <w:r>
        <w:rPr>
          <w:rFonts w:ascii="Times New Roman" w:hAnsi="Times New Roman" w:cs="Times New Roman"/>
          <w:i/>
          <w:sz w:val="21"/>
          <w:szCs w:val="21"/>
        </w:rPr>
        <w:t xml:space="preserve"> Name</w:t>
      </w:r>
    </w:p>
    <w:p w14:paraId="20BB1B48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5125147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AC4EC8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FB1F74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6EBA7D12" w14:textId="7A12F6EC" w:rsidR="003569EF" w:rsidRPr="009462D9" w:rsidRDefault="005F3E25" w:rsidP="009462D9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035CFDD9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21832D4C" w14:textId="77777777" w:rsidR="003569EF" w:rsidRPr="003569EF" w:rsidRDefault="003569EF" w:rsidP="003569EF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569EF">
        <w:rPr>
          <w:rFonts w:ascii="Times New Roman" w:hAnsi="Times New Roman" w:cs="Times New Roman"/>
          <w:i/>
          <w:sz w:val="21"/>
          <w:szCs w:val="21"/>
        </w:rPr>
        <w:t>Research Advisor:</w:t>
      </w:r>
      <w:r>
        <w:rPr>
          <w:rFonts w:ascii="Times New Roman" w:hAnsi="Times New Roman" w:cs="Times New Roman"/>
          <w:i/>
          <w:sz w:val="21"/>
          <w:szCs w:val="21"/>
        </w:rPr>
        <w:t xml:space="preserve"> Name</w:t>
      </w:r>
    </w:p>
    <w:p w14:paraId="406D90AE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6543568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lastRenderedPageBreak/>
        <w:t xml:space="preserve">Begin each line with an action verb and include details that will help the reader understand your experience, skills, outcomes and achievements. </w:t>
      </w:r>
    </w:p>
    <w:p w14:paraId="2791BA9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CAFE43C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2D3A02D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2BB491AD" w14:textId="4B141532" w:rsidR="00E2216E" w:rsidRDefault="00E2216E" w:rsidP="009C4947">
      <w:pPr>
        <w:pStyle w:val="Heading2"/>
      </w:pPr>
      <w:r>
        <w:t>WORK EX</w:t>
      </w:r>
      <w:r w:rsidR="0043299D">
        <w:t>PERIENCE</w:t>
      </w:r>
    </w:p>
    <w:p w14:paraId="49455D95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523FEC4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50F14C51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4099238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E3B6389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766358B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4720E6DE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445B687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117837C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BFFB15E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B443D37" w14:textId="4439C40A" w:rsidR="00E2216E" w:rsidRDefault="0043299D" w:rsidP="009C4947">
      <w:pPr>
        <w:pStyle w:val="Heading2"/>
      </w:pPr>
      <w:r>
        <w:t>PUBLICATIONS AND PRESENTATIONS</w:t>
      </w:r>
    </w:p>
    <w:p w14:paraId="73ED2731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5F3E25">
        <w:rPr>
          <w:rFonts w:ascii="Times New Roman" w:hAnsi="Times New Roman" w:cs="Times New Roman"/>
          <w:sz w:val="21"/>
          <w:szCs w:val="21"/>
        </w:rPr>
        <w:t>Citation</w:t>
      </w:r>
      <w:r w:rsidR="00D24944">
        <w:rPr>
          <w:rFonts w:ascii="Times New Roman" w:hAnsi="Times New Roman" w:cs="Times New Roman"/>
          <w:sz w:val="21"/>
          <w:szCs w:val="21"/>
        </w:rPr>
        <w:t xml:space="preserve"> (APA, MLA, etc.)</w:t>
      </w:r>
      <w:r>
        <w:rPr>
          <w:rFonts w:ascii="Times New Roman" w:hAnsi="Times New Roman" w:cs="Times New Roman"/>
          <w:sz w:val="21"/>
          <w:szCs w:val="21"/>
        </w:rPr>
        <w:t xml:space="preserve"> with your name in bold. </w:t>
      </w:r>
    </w:p>
    <w:p w14:paraId="6C057630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28940527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51966A6E" w14:textId="77777777" w:rsidR="00E2216E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</w:p>
    <w:p w14:paraId="127DDFD2" w14:textId="43EBBCDB" w:rsidR="00D24944" w:rsidRDefault="0043299D" w:rsidP="009C4947">
      <w:pPr>
        <w:pStyle w:val="Heading2"/>
      </w:pPr>
      <w:r>
        <w:t>UNIVERSITY SERVICE</w:t>
      </w:r>
    </w:p>
    <w:p w14:paraId="02003750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D569821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5E17204D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383F138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6DDB913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6311F839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436C993E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83FC700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01C21EE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F2907F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34248753" w14:textId="6B5F279B" w:rsidR="00D24944" w:rsidRDefault="0043299D" w:rsidP="009C4947">
      <w:pPr>
        <w:pStyle w:val="Heading2"/>
      </w:pPr>
      <w:r>
        <w:t>COMMUNITY SERVICE</w:t>
      </w:r>
    </w:p>
    <w:p w14:paraId="786842C8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2D6E55F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192A4AF3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068A132A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A0DDF49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lastRenderedPageBreak/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13BFA18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4F626E2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223EA6D6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89332FD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2217E62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9E65D7D" w14:textId="79546703" w:rsidR="00E2216E" w:rsidRDefault="00D24944" w:rsidP="009C4947">
      <w:pPr>
        <w:pStyle w:val="Heading2"/>
      </w:pPr>
      <w:r>
        <w:t xml:space="preserve">PROFESSIONAL </w:t>
      </w:r>
      <w:r w:rsidR="0043299D">
        <w:t>MEMBERSHIPS</w:t>
      </w:r>
    </w:p>
    <w:p w14:paraId="659D31AA" w14:textId="550627B0" w:rsidR="00D24944" w:rsidRPr="00D24944" w:rsidRDefault="00D24944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5A873BDF" w14:textId="0E60167B" w:rsidR="00D24944" w:rsidRDefault="00D24944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1110B02F" w14:textId="5BD06FDB" w:rsidR="00D24944" w:rsidRDefault="00D24944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4843AA34" w14:textId="77777777" w:rsidR="00D24944" w:rsidRDefault="00D24944" w:rsidP="005F3E25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66E57065" w14:textId="21D2AE5C" w:rsidR="005F3E25" w:rsidRDefault="0043299D" w:rsidP="009C4947">
      <w:pPr>
        <w:pStyle w:val="Heading2"/>
      </w:pPr>
      <w:r>
        <w:t>FELLOWSHIPS, AWARDS, AND HONORS</w:t>
      </w:r>
    </w:p>
    <w:p w14:paraId="0B15B4ED" w14:textId="5EB1F010" w:rsidR="005F3E25" w:rsidRDefault="005F3E25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ab/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5ACAA098" w14:textId="295116E0" w:rsidR="005F3E25" w:rsidRDefault="005F3E25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2A7FBF69" w14:textId="0492CDF0" w:rsidR="005F3E25" w:rsidRDefault="005F3E25" w:rsidP="009C4947">
      <w:pPr>
        <w:pStyle w:val="NoSpacing"/>
        <w:tabs>
          <w:tab w:val="right" w:pos="10512"/>
        </w:tabs>
        <w:ind w:left="360"/>
        <w:rPr>
          <w:rFonts w:ascii="Times New Roman" w:hAnsi="Times New Roman" w:cs="Times New Roman"/>
          <w:b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01DEF0F8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60CF1B0E" w14:textId="5A1EE210" w:rsidR="005F3E25" w:rsidRDefault="0043299D" w:rsidP="009C4947">
      <w:pPr>
        <w:pStyle w:val="Heading2"/>
      </w:pPr>
      <w:r>
        <w:t>SKILLS</w:t>
      </w:r>
    </w:p>
    <w:p w14:paraId="044DD470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9C4947">
        <w:rPr>
          <w:rStyle w:val="Heading3Char"/>
        </w:rPr>
        <w:t>Computer: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5F3E25">
        <w:rPr>
          <w:rFonts w:ascii="Times New Roman" w:hAnsi="Times New Roman" w:cs="Times New Roman"/>
          <w:sz w:val="21"/>
          <w:szCs w:val="21"/>
        </w:rPr>
        <w:t>Program, Program, Program</w:t>
      </w:r>
    </w:p>
    <w:p w14:paraId="38DB89D4" w14:textId="77777777" w:rsidR="00D3678D" w:rsidRDefault="00D3678D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9C4947">
        <w:rPr>
          <w:rStyle w:val="Heading3Char"/>
        </w:rPr>
        <w:t>Other: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D3678D">
        <w:rPr>
          <w:rFonts w:ascii="Times New Roman" w:hAnsi="Times New Roman" w:cs="Times New Roman"/>
          <w:sz w:val="21"/>
          <w:szCs w:val="21"/>
        </w:rPr>
        <w:t>Skill, Skill, Skill</w:t>
      </w:r>
    </w:p>
    <w:p w14:paraId="59436C3F" w14:textId="77777777" w:rsidR="00F15F6C" w:rsidRDefault="00F15F6C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0A9C8BC0" w14:textId="39DFC21C" w:rsidR="00F15F6C" w:rsidRDefault="0043299D" w:rsidP="009C4947">
      <w:pPr>
        <w:pStyle w:val="Heading2"/>
      </w:pPr>
      <w:r>
        <w:t>REFERENCES</w:t>
      </w:r>
    </w:p>
    <w:p w14:paraId="32A9F69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3D655D96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74C42AD1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Department </w:t>
      </w:r>
    </w:p>
    <w:p w14:paraId="24AB8046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6264CA1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4FA95A80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2F01B64B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6FBB3442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7BD0C015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1265EC6E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6B2BE2BE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0DA6885D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48CA1CA5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0CB9BD0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4C94D21D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044D7AF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2B72A301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67E4385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3951B5A0" w14:textId="77777777" w:rsidR="00E2216E" w:rsidRPr="00CE244B" w:rsidRDefault="00E2216E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sectPr w:rsidR="00E2216E" w:rsidRPr="00CE244B" w:rsidSect="00E2216E">
      <w:headerReference w:type="default" r:id="rId7"/>
      <w:footerReference w:type="default" r:id="rId8"/>
      <w:pgSz w:w="12240" w:h="15840"/>
      <w:pgMar w:top="720" w:right="720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FBA70" w14:textId="77777777" w:rsidR="00DA0657" w:rsidRDefault="00DA0657" w:rsidP="006F3E52">
      <w:pPr>
        <w:spacing w:after="0" w:line="240" w:lineRule="auto"/>
      </w:pPr>
      <w:r>
        <w:separator/>
      </w:r>
    </w:p>
  </w:endnote>
  <w:endnote w:type="continuationSeparator" w:id="0">
    <w:p w14:paraId="041D82B6" w14:textId="77777777" w:rsidR="00DA0657" w:rsidRDefault="00DA0657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CE584" w14:textId="0F8D16DF" w:rsidR="00E2216E" w:rsidRPr="00E2216E" w:rsidRDefault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  <w:r w:rsidRPr="00E2216E">
      <w:rPr>
        <w:rFonts w:ascii="Times New Roman" w:hAnsi="Times New Roman" w:cs="Times New Roman"/>
        <w:sz w:val="21"/>
        <w:szCs w:val="21"/>
      </w:rPr>
      <w:t xml:space="preserve">Name, </w:t>
    </w:r>
    <w:sdt>
      <w:sdtPr>
        <w:rPr>
          <w:rFonts w:ascii="Times New Roman" w:hAnsi="Times New Roman" w:cs="Times New Roman"/>
          <w:sz w:val="21"/>
          <w:szCs w:val="21"/>
        </w:rPr>
        <w:id w:val="5188242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2216E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E2216E">
          <w:rPr>
            <w:rFonts w:ascii="Times New Roman" w:hAnsi="Times New Roman" w:cs="Times New Roman"/>
            <w:sz w:val="21"/>
            <w:szCs w:val="21"/>
          </w:rPr>
          <w:instrText xml:space="preserve"> PAGE   \* MERGEFORMAT </w:instrText>
        </w:r>
        <w:r w:rsidRPr="00E2216E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323885" w:rsidRPr="00323885">
          <w:rPr>
            <w:noProof/>
            <w:sz w:val="21"/>
            <w:szCs w:val="21"/>
          </w:rPr>
          <w:t>2</w:t>
        </w:r>
        <w:r w:rsidRPr="00E2216E">
          <w:rPr>
            <w:rFonts w:ascii="Times New Roman" w:hAnsi="Times New Roman" w:cs="Times New Roman"/>
            <w:noProof/>
            <w:sz w:val="21"/>
            <w:szCs w:val="21"/>
          </w:rPr>
          <w:fldChar w:fldCharType="end"/>
        </w:r>
      </w:sdtContent>
    </w:sdt>
  </w:p>
  <w:p w14:paraId="663DC980" w14:textId="77777777" w:rsidR="00E2216E" w:rsidRPr="00E2216E" w:rsidRDefault="00E2216E" w:rsidP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981D0" w14:textId="77777777" w:rsidR="00DA0657" w:rsidRDefault="00DA0657" w:rsidP="006F3E52">
      <w:pPr>
        <w:spacing w:after="0" w:line="240" w:lineRule="auto"/>
      </w:pPr>
      <w:r>
        <w:separator/>
      </w:r>
    </w:p>
  </w:footnote>
  <w:footnote w:type="continuationSeparator" w:id="0">
    <w:p w14:paraId="09900B5F" w14:textId="77777777" w:rsidR="00DA0657" w:rsidRDefault="00DA0657" w:rsidP="006F3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FBEA3" w14:textId="5243BF66" w:rsidR="009C4947" w:rsidRDefault="009C4947" w:rsidP="009C4947">
    <w:pPr>
      <w:pStyle w:val="Header"/>
      <w:tabs>
        <w:tab w:val="clear" w:pos="9360"/>
        <w:tab w:val="right" w:pos="10440"/>
      </w:tabs>
    </w:pPr>
    <w:r>
      <w:t xml:space="preserve">CV </w:t>
    </w:r>
    <w:r w:rsidR="00323885">
      <w:t>Template</w:t>
    </w:r>
    <w:r>
      <w:t xml:space="preserve"> with Teaching Focus</w:t>
    </w:r>
  </w:p>
  <w:p w14:paraId="0CAE6532" w14:textId="77777777" w:rsidR="009C4947" w:rsidRDefault="009C4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196B"/>
    <w:multiLevelType w:val="hybridMultilevel"/>
    <w:tmpl w:val="8FB47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4"/>
  </w:num>
  <w:num w:numId="5">
    <w:abstractNumId w:val="0"/>
  </w:num>
  <w:num w:numId="6">
    <w:abstractNumId w:val="12"/>
  </w:num>
  <w:num w:numId="7">
    <w:abstractNumId w:val="6"/>
  </w:num>
  <w:num w:numId="8">
    <w:abstractNumId w:val="13"/>
  </w:num>
  <w:num w:numId="9">
    <w:abstractNumId w:val="3"/>
  </w:num>
  <w:num w:numId="10">
    <w:abstractNumId w:val="11"/>
  </w:num>
  <w:num w:numId="11">
    <w:abstractNumId w:val="15"/>
  </w:num>
  <w:num w:numId="12">
    <w:abstractNumId w:val="10"/>
  </w:num>
  <w:num w:numId="13">
    <w:abstractNumId w:val="9"/>
  </w:num>
  <w:num w:numId="14">
    <w:abstractNumId w:val="5"/>
  </w:num>
  <w:num w:numId="15">
    <w:abstractNumId w:val="8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rQUAbDpRWSwAAAA="/>
  </w:docVars>
  <w:rsids>
    <w:rsidRoot w:val="004D4DA5"/>
    <w:rsid w:val="000116E9"/>
    <w:rsid w:val="000C0084"/>
    <w:rsid w:val="000D7384"/>
    <w:rsid w:val="000E6FD0"/>
    <w:rsid w:val="001141D1"/>
    <w:rsid w:val="00147424"/>
    <w:rsid w:val="0023562A"/>
    <w:rsid w:val="002A6E15"/>
    <w:rsid w:val="00323885"/>
    <w:rsid w:val="003569EF"/>
    <w:rsid w:val="003A1D92"/>
    <w:rsid w:val="003D516E"/>
    <w:rsid w:val="003E0549"/>
    <w:rsid w:val="0043299D"/>
    <w:rsid w:val="004609E8"/>
    <w:rsid w:val="00496312"/>
    <w:rsid w:val="004B0CD3"/>
    <w:rsid w:val="004B52A3"/>
    <w:rsid w:val="004C50D6"/>
    <w:rsid w:val="004D2865"/>
    <w:rsid w:val="004D4DA5"/>
    <w:rsid w:val="004D784F"/>
    <w:rsid w:val="004E02BE"/>
    <w:rsid w:val="00517C6A"/>
    <w:rsid w:val="00526911"/>
    <w:rsid w:val="005342F1"/>
    <w:rsid w:val="005511E2"/>
    <w:rsid w:val="00565F83"/>
    <w:rsid w:val="005E1087"/>
    <w:rsid w:val="005F015B"/>
    <w:rsid w:val="005F3E25"/>
    <w:rsid w:val="0069769D"/>
    <w:rsid w:val="006A3069"/>
    <w:rsid w:val="006F3E52"/>
    <w:rsid w:val="00793778"/>
    <w:rsid w:val="00824136"/>
    <w:rsid w:val="008B525A"/>
    <w:rsid w:val="008C1F98"/>
    <w:rsid w:val="009118D9"/>
    <w:rsid w:val="009119E9"/>
    <w:rsid w:val="009136A5"/>
    <w:rsid w:val="00942602"/>
    <w:rsid w:val="009462D9"/>
    <w:rsid w:val="00976423"/>
    <w:rsid w:val="009928F7"/>
    <w:rsid w:val="009C4947"/>
    <w:rsid w:val="00A758D3"/>
    <w:rsid w:val="00AB4B01"/>
    <w:rsid w:val="00AD342C"/>
    <w:rsid w:val="00B15230"/>
    <w:rsid w:val="00BE1F94"/>
    <w:rsid w:val="00C32416"/>
    <w:rsid w:val="00CA3DBC"/>
    <w:rsid w:val="00CA444F"/>
    <w:rsid w:val="00CE244B"/>
    <w:rsid w:val="00CE49B4"/>
    <w:rsid w:val="00CF6BE0"/>
    <w:rsid w:val="00D24944"/>
    <w:rsid w:val="00D3678D"/>
    <w:rsid w:val="00D473BA"/>
    <w:rsid w:val="00D9601E"/>
    <w:rsid w:val="00DA0657"/>
    <w:rsid w:val="00DE1A04"/>
    <w:rsid w:val="00E2216E"/>
    <w:rsid w:val="00E605B1"/>
    <w:rsid w:val="00EB4113"/>
    <w:rsid w:val="00F12656"/>
    <w:rsid w:val="00F15F6C"/>
    <w:rsid w:val="00F54609"/>
    <w:rsid w:val="00F70DDD"/>
    <w:rsid w:val="00F8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3B5387"/>
  <w15:docId w15:val="{3159BA4B-0F5F-4A17-AB38-12BF9E25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299D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9C4947"/>
    <w:pPr>
      <w:tabs>
        <w:tab w:val="right" w:pos="10440"/>
      </w:tabs>
      <w:ind w:left="270" w:hanging="36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9C4947"/>
    <w:pPr>
      <w:tabs>
        <w:tab w:val="right" w:pos="10440"/>
      </w:tabs>
      <w:ind w:left="270" w:hanging="36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0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9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9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9E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523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3299D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4947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9C4947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im Nguyen</cp:lastModifiedBy>
  <cp:revision>2</cp:revision>
  <cp:lastPrinted>2017-02-16T13:42:00Z</cp:lastPrinted>
  <dcterms:created xsi:type="dcterms:W3CDTF">2021-08-27T17:11:00Z</dcterms:created>
  <dcterms:modified xsi:type="dcterms:W3CDTF">2021-08-27T17:11:00Z</dcterms:modified>
</cp:coreProperties>
</file>